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5000" w:type="pct"/>
        <w:tblLayout w:type="fixed"/>
        <w:tblLook w:val="04A0"/>
      </w:tblPr>
      <w:tblGrid>
        <w:gridCol w:w="4605"/>
        <w:gridCol w:w="6336"/>
        <w:gridCol w:w="1729"/>
        <w:gridCol w:w="1550"/>
      </w:tblGrid>
      <w:tr w:rsidR="00757364" w:rsidRPr="00E6428A" w:rsidTr="00757364">
        <w:trPr>
          <w:trHeight w:val="300"/>
        </w:trPr>
        <w:tc>
          <w:tcPr>
            <w:tcW w:w="5000" w:type="pct"/>
            <w:gridSpan w:val="4"/>
            <w:noWrap/>
            <w:vAlign w:val="center"/>
          </w:tcPr>
          <w:p w:rsidR="00757364" w:rsidRDefault="00DC632D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PUBLICAÇÕES DO PROGRAMA</w:t>
            </w:r>
            <w:r w:rsidR="005012C3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 D</w:t>
            </w:r>
            <w:r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E PÓS-GRADUAÇÃO EM CIÊNCIA DO SOLO</w:t>
            </w:r>
            <w:r w:rsidR="00757364"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 EM 2016* </w:t>
            </w:r>
          </w:p>
          <w:p w:rsidR="00757364" w:rsidRPr="00757364" w:rsidRDefault="00757364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(</w:t>
            </w:r>
            <w:r w:rsidR="00DC632D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p</w:t>
            </w:r>
            <w:r w:rsidR="00DC632D"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or</w:t>
            </w: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 ordem alfabética do título do artigo)</w:t>
            </w:r>
          </w:p>
          <w:p w:rsidR="00757364" w:rsidRPr="00E6428A" w:rsidRDefault="00757364" w:rsidP="00757364">
            <w:pPr>
              <w:spacing w:before="240"/>
              <w:jc w:val="right"/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</w:pPr>
            <w:r>
              <w:t>*Atualizado em 20/01/2017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Título</w:t>
            </w:r>
            <w:r w:rsidRPr="00C22781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 xml:space="preserve"> do artigo</w:t>
            </w:r>
          </w:p>
        </w:tc>
        <w:tc>
          <w:tcPr>
            <w:tcW w:w="2228" w:type="pct"/>
            <w:noWrap/>
          </w:tcPr>
          <w:p w:rsidR="00757364" w:rsidRDefault="00757364" w:rsidP="00757364">
            <w:pPr>
              <w:spacing w:before="240"/>
              <w:jc w:val="center"/>
            </w:pPr>
            <w:r w:rsidRPr="00E6428A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Citação</w:t>
            </w:r>
          </w:p>
        </w:tc>
        <w:tc>
          <w:tcPr>
            <w:tcW w:w="608" w:type="pct"/>
            <w:noWrap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JCR</w:t>
            </w:r>
            <w:r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 xml:space="preserve"> 2015</w:t>
            </w:r>
          </w:p>
        </w:tc>
        <w:tc>
          <w:tcPr>
            <w:tcW w:w="545" w:type="pct"/>
            <w:noWrap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Qualis</w:t>
            </w:r>
            <w:r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 xml:space="preserve"> 2015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e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Perspective on Soil Management in the Cerrad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g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Brazil.</w:t>
            </w:r>
          </w:p>
        </w:tc>
        <w:tc>
          <w:tcPr>
            <w:tcW w:w="2228" w:type="pct"/>
            <w:noWrap/>
            <w:hideMark/>
          </w:tcPr>
          <w:p w:rsidR="00757364" w:rsidRPr="00E6428A" w:rsidRDefault="00475FFC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hyperlink r:id="rId5" w:tgtFrame="_blank" w:tooltip="Clique para visualizar o currículo" w:history="1"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 xml:space="preserve">LOPES, A. S.; GUILHERME, L. 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R.G.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 xml:space="preserve"> A 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Career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 xml:space="preserve"> Perspective on Soil Management in the Cerrado 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Region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 xml:space="preserve"> of Brazil. 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b/>
                  <w:szCs w:val="20"/>
                  <w:lang w:eastAsia="pt-BR"/>
                </w:rPr>
                <w:t>Advances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b/>
                  <w:szCs w:val="20"/>
                  <w:lang w:eastAsia="pt-BR"/>
                </w:rPr>
                <w:t xml:space="preserve"> in Agronomy</w:t>
              </w:r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 xml:space="preserve">, v. 137, p. 1-72, 2016. </w:t>
              </w:r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br/>
              </w:r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br/>
                <w:t>doi:10.1016/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bs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.</w:t>
              </w:r>
              <w:proofErr w:type="spellStart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agron</w:t>
              </w:r>
              <w:proofErr w:type="spellEnd"/>
              <w:r w:rsidR="00757364" w:rsidRPr="00C22781">
                <w:rPr>
                  <w:rFonts w:ascii="Arial" w:eastAsia="Times New Roman" w:hAnsi="Arial" w:cs="Arial"/>
                  <w:szCs w:val="20"/>
                  <w:lang w:eastAsia="pt-BR"/>
                </w:rPr>
                <w:t>.2015.12.004</w:t>
              </w:r>
            </w:hyperlink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4,38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693752" w:rsidTr="00DC632D">
        <w:tblPrEx>
          <w:jc w:val="center"/>
        </w:tblPrEx>
        <w:trPr>
          <w:trHeight w:val="1399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new approach to sampling intact Fe plaque reveals Si-induced changes in Fe mineral composition and shoot As in rice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ARAL, DOUGLAS; LOPES, GUILHERME; GUILHERME, LUIZ ROBERTO GUIMARÃES; SEYFFERTH, ANGELIA L. A new approach to sampling intact Fe plaque reveals Si-induced changes in Fe mineral composition and shoot As in rice. Environmental Science &amp; Technology, v. 51, p. 38-45, 2016. </w:t>
            </w:r>
            <w:hyperlink r:id="rId6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21/acs.est.6b03558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,393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1</w:t>
            </w:r>
          </w:p>
        </w:tc>
      </w:tr>
      <w:tr w:rsidR="00757364" w:rsidRPr="009A2B8D" w:rsidTr="00DC632D">
        <w:tblPrEx>
          <w:jc w:val="center"/>
        </w:tblPrEx>
        <w:trPr>
          <w:trHeight w:val="1493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sorption and desorption kinetics and phosphorus hysteresis in highly weathered soil by stirred flow chamber experiment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GUEDES, RAFAEL SILVA; MELO, LEÔNIDAS CARRIJO AZAVEDO; VERGÜTZ, LEONARDUS; RODRÍGUEZ-VILA, ALFONSO; COVELO, EMMA FERNÁNDEZ; FERNANDES, ANTONIO RODRIGUES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sorption and desorption kinetics and phosphorus hysteresis in highly weathered soil by stirred flow chamber experiments. Soil &amp; Tillage Research, v. 162, p. 46-54, 2016. </w:t>
            </w:r>
            <w:hyperlink r:id="rId7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still.2016.04.018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,709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Adsorption-desorp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ac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len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VI) in tropical cultivated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ncultiv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under Cerrad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iom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LESSA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H.L.</w:t>
            </w:r>
            <w:proofErr w:type="spellEnd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ARAUJO, A. M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.N.T.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GUILHERME, </w:t>
            </w:r>
            <w:proofErr w:type="spellStart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.R.G.</w:t>
            </w:r>
            <w:proofErr w:type="spellEnd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LOPES,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dsorption-desorp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ac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len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VI) in tropical cultivated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ncultiv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under Cerrad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iom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hemospher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xford), v. 164, p. 271-277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chemosphere.2016.08.106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3,698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grega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rphomet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ceptiso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nservationi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ystem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ILVA, E. A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OLIVEIR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G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ARDUCC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C. E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B. M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ERAFIM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E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grega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rphomet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ceptiso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nservationi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ystem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Semina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. Ciências Agrária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37, p. 1165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5433/1679-0359.2016v37n3p1165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229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ricultur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: a review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processes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MELL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C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NORTON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PINT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BESKOW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ricultur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: a review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processes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ência e Agrotecnologi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p. 7-25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S1413-70542016000100001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70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gronomic and Economic Efficiency of Common-Bean Inoculation with Rhizobia and Mineral Nitrogen Fertilization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ares, Bruno Lima; Ferreira, Paulo Ademar Avelar; RUFINI, Márcia; MARTINS, FÁBIO AURÉLIO DIAS; Oliveira, Dâmiany Pádua; REIS, RICARDO PEREIRA; Andrade, Messias José Bastos de ; Moreira, Fatima Maria de Souza . Agronomic and Economic Efficiency of Common-Bean Inoculation with Rhizobia and Mineral Nitrogen Fertilization. Revista Brasileira de Ciência do Solo (Online), v. 40, p. 1-13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10.1590/18069657rbcs20150235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,611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1260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gronomic efficiency of polymer-coated triple superphosphate in onion cultivated in contrasting texture soil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HAGAS, W. F. T.; GUELFI, DOUGLAS RAMOS; EMRICH, EDUARDO BUCSAN; SILVA, A. L.; FAQUIN, V. Agronomic efficiency of polymer-coated triple superphosphate in onion cultivated in contrasting texture soils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Revista Ciência Agronômica (UFC. Online), v. 47, p. 439-446, 2016. </w:t>
            </w:r>
            <w:hyperlink r:id="rId8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5935/1806-6690.20160053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498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3A2DE9" w:rsidTr="00DC632D">
        <w:trPr>
          <w:trHeight w:val="1253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ternative potassium source for the cultivation of ornamental sunflower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TORQUETI, SABRINA THEREZA DOS SANTOS; BOLDRIN, KARINA VOLPI FURTINI; NASCIMENTO, ÂNGELA MARIA PEREIRA DO; PAIVA, PATRÍCIA DUARTE DE OLIVEIRA; FURTINI NETO, ANTÔNIO EDUARDO; LUZ, IRACEMA CLARA ALVES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lternative potassium source for the cultivation of ornamental sunflower. Ciência e Agrotecnologia (Online), v. 40, p. 257-264, 2016. </w:t>
            </w:r>
            <w:hyperlink r:id="rId9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590/1413-70542016403036115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70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1419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monia volatilization from blends with stabilized and controlled-released urea in the coffee system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HAGAS, WANTUIR FILIPE TEIXEIRA; GUELFI, DOUGLAS RAMOS; CAPUTO, ANDRÉ LUIZ CARVALHO; SOUZA, TAYLOR LIMA DE; ANDRADE, ANDRÉ BALDANSI; FAQUIN, VALDEMAR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monia volatilization from blends with stabilized and controlled-released urea in the coffee system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iência e Agrotecnologia (Online), v. 40, p. 497-509, 2016. </w:t>
            </w:r>
            <w:hyperlink r:id="rId10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1413-70542016405008916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70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985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monia volatilization from enhanced-efficiency urea on no-till maize in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zilia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rado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improved soil fertility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ANCELLIER, EDUARDO LOPES; SILVA, DOUGLAS RAMOS GUELFI; FAQUIN, VALDEMAR; GONÇALVES, BRUNO DE ALMEIDA; CANCELLIER, LEANDRO LOPES; SPEHAR, CARLOS ROBERTO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monia volatilization from enhanced-efficiency urea on no-till maize in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zilia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rado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improved soil fertility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iência e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grotecnologia (Online), v. 40, p. 133-144, 2016. </w:t>
            </w:r>
            <w:hyperlink r:id="rId11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1413-70542016402031115</w:t>
              </w:r>
            </w:hyperlink>
          </w:p>
          <w:p w:rsidR="00757364" w:rsidRPr="002F399B" w:rsidRDefault="00757364" w:rsidP="00757364">
            <w:pPr>
              <w:tabs>
                <w:tab w:val="left" w:pos="3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,70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Arbuscular mycorrhizal fungi and mycorrhiz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timula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r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t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utri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ccumul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bean and soybean plants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SALGADO, F. H. M.; MOREIRA, F. M. S.; PAULINO, H. B.; SIQUEIRA, J. O.; CARNEIRO, M. A. C. . Arbuscular mycorrhizal fungi and mycorrhiz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timula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r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t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utri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ccumul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bean and soybean plants. Pesquis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gropecuari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Tropical (Online), v. 46, p. 367-373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1983-40632016v4640282.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T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9A2B8D" w:rsidTr="00DC632D">
        <w:tblPrEx>
          <w:jc w:val="center"/>
        </w:tblPrEx>
        <w:trPr>
          <w:trHeight w:val="1257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sessment of risk to human health from simultaneous exposure to multiple contaminants in an artisanal gold mine in Serra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lada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á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razil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color w:val="0563C1" w:themeColor="hyperlink"/>
                <w:sz w:val="24"/>
                <w:szCs w:val="24"/>
                <w:u w:val="single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DE SOUZA, EDNA SANTOS; TEXEIRA, RENATO ALVES; DA COSTA, HERCÍLIA SAMARA CARDOSO; OLIVEIRA, FÁBIO JÚNIOR; MELO, LEÔNIDAS CARRIJO AZEVEDO; DO CARMO FREITAS FAIAL, KELSON; FERNANDES, ANTONIO RODRIGUES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sessment of risk to human health from simultaneous exposure to multiple contaminants in an artisanal gold mine in Serra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lada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á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razil. Science of the Total Environment, v. 576, p. 683-695, 2017. </w:t>
            </w:r>
            <w:hyperlink r:id="rId12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scitotenv.2016.10.133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,976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acteri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rains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loodplai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erform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iffer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lant-grow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mo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rocesses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ha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cowpea growth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COSTA, ELAINE MARTINS DA; CARVALHO, FERNANDA DE; NÓBREGA, Rafaela Simão Abrahão; Silva, Jacqueline Savana; Moreira, Fatima Maria de Souza 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acteri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rains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loodplai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erform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iffer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lant-grow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mo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rocesses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ha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cowpea growth. Scientia Agricola, v. 73, p. 301-310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0103-9016-2015-0294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,954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Balanço geoquímico em uma microbacia hidrográfica sob plantio de eucalipto.</w:t>
            </w:r>
          </w:p>
        </w:tc>
        <w:tc>
          <w:tcPr>
            <w:tcW w:w="222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ZULIANI, D. Q.; ABREU, L. B.; CURI, N.; FONSECA, S.; MARQUES, J. J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Balanço geoquímico em uma microbacia hidrográfica sob plantio de eucalipto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aderno de Ciências Agrária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8, p. 28-37, 2016.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5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Beneficial use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y-produc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ust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ropical soils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ffec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iz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soybean growth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VALLE, L. A. R.; RODRIGUES, S. L.; RAMOS, S. J.; PEREIRA, H. S.; AMARAL, D. S.; SIQUEIRA, J. O.; </w:t>
            </w:r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 xml:space="preserve">GUILHERME, L. </w:t>
            </w:r>
            <w:proofErr w:type="spellStart"/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>R.G.</w:t>
            </w:r>
            <w:proofErr w:type="spellEnd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Beneficial use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y-produc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ust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ropical soils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ffec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iz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soybean growth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Journal of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leaner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Production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112, p. 113-120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jclepro.2015.07.037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4,959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Beneficial use of industri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y-produc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toremedi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senic-ric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ol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OPES, G.; FERREIRA, P. A. A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PEREIRA, F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CURI, N.; RANGEL, W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M.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GUILHERMG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.R.G.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eneficial use of industri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y-produc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toremedi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senic-ric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ol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International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Journal of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hytoremedi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18, p. 777-78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80/15226514.2015.1131240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.085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ioaccessi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Cd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b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ailing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zin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mel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Brazil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mplic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um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ealt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ONO, F. B.; PENIDO, E. S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TAPPERO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R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SPARKS, D.; GUILHERME, L. R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ioaccessi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Cd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b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ailing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zin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mel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Brazil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mplic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um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ealt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Environmen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eochemist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ealt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38, p. 1083-1096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07/s10653-015-9774-0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,079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</w:t>
            </w:r>
          </w:p>
        </w:tc>
      </w:tr>
      <w:tr w:rsidR="00757364" w:rsidRPr="009A2B8D" w:rsidTr="00DC632D">
        <w:tblPrEx>
          <w:jc w:val="center"/>
        </w:tblPrEx>
        <w:trPr>
          <w:trHeight w:val="1275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Bioconcentratio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actors and the risk concentrations of potentially toxic elements in garden soil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BOIM, ALEXYS GIORGIA FRIOL; MELO, LEÔNIDAS CARRIJO AZEVEDO; MORENO, FABIO NETTO; ALLEONI, LUÍS REYNALDO FERRACCIÚ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oncentratio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actors and the risk concentrations of potentially toxic elements in garden soils. Journal of Environmental Management, v. 170, p. 21-27, 2016. </w:t>
            </w:r>
            <w:hyperlink r:id="rId13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jenvman.2016.01.006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,13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Biologic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ttribut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habilit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eav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etal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VALENTIM DOS SANTOS, JESSÉ; VARÓN-LÓPEZ, MARYEIMY; 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onsêc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usa Soares, Cláudio Roberto; LOPES LEAL, PATRÍCIA; SIQUEIRA, José Oswaldo; de Souza Moreira, Fatima Maria. Biologic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ttribut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habilit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eav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etal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vironmet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cience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ollu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Researc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ternation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(Internet), v. 23, p. 6735-6748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 10.1007/s11356-015-5904-6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2,76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Bradyrhizobium spp. Strains in Symbiosis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ige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e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cv. Fava-Larga und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reenhous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Field Conditions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UFINI, Márcia; Oliveira, Dâmiany Pádua; TROCHMANN, ANDRÉ; Soares, Bruno Lima; Andrade, Messias José Bastos de ; Moreira, Fatima Maria de Souza . Bradyrhizobium spp. Strains in Symbiosis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ige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e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cv. Fava-Larga und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reenhous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Field Conditions. Revista Brasileira de Ciência do Solo (Online), v. 40, p. e0160156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18069657rbcs20160156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,611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lcareou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Northeast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Brazil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lter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ttribu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differen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s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isto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GOM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J. B. V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FERNAND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V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PACHEC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E. P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BARRET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A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NORTON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lcareou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Northeast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Brazil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lter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ttribu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differen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s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istor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Soil &amp;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Tillage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Research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v. 155, p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27-3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still.2015.07.010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2.709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1250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Changes in technological quality of carioca bean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OLIVEIRA, D. P.; JESUS, J.; CARVALHO,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G.R.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; SILVA, MARIA LS; PEREIRA, J.; ANDRADE, M. J. B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Change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technological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quality of carioca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ean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nual Report of the Bean Improvement Cooperative, v. 59, p. 161-162, 2016. </w:t>
            </w:r>
            <w:hyperlink r:id="rId14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bic.css.msu.edu/_pdf/Reports/BIC_2016_Annual_Report.pdf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3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7364" w:rsidRPr="009A2B8D" w:rsidTr="00DC632D">
        <w:tblPrEx>
          <w:jc w:val="center"/>
        </w:tblPrEx>
        <w:trPr>
          <w:trHeight w:val="983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bined Effects of Soil Biotic and Abiotic Factors, Influenced by Sewage Sludge Incorporation, on the Incidence of Corn Stalk Rot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GHINI, RAQUEL; FORTES, NARA LÚCIA PERONDI; NAVAS-CORTÉS, JUAN A; SILVA, CARLOS ALBERTO; BETTIOL, WAGNER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bined Effects of Soil Biotic and Abiotic Factors, Influenced by Sewage Sludge Incorporation, on the Incidence of Corn Stalk Rot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Plo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, v. 11, p. e0155536, 2016. </w:t>
            </w:r>
            <w:hyperlink r:id="rId15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371/journal.pone.0155536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3,057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1</w:t>
            </w:r>
          </w:p>
        </w:tc>
      </w:tr>
      <w:tr w:rsidR="00757364" w:rsidRPr="00693752" w:rsidTr="00DC632D">
        <w:tblPrEx>
          <w:jc w:val="center"/>
        </w:tblPrEx>
        <w:trPr>
          <w:trHeight w:val="1240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mon bean performance evaluation (cultivar IPR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ibri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 in different sulfur level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ILVA, MARIA LS; PICCOLO, M. C.; TREVIZAM, A. R.; OLIVEIRA, D. P. Common bean performance evaluation (cultivar IPR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ibri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in different sulfur levels. Annual Report of the Bean Improvement Cooperative, v. 59, p. 181-182, 2016. </w:t>
            </w:r>
            <w:hyperlink r:id="rId16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bic.css.msu.edu/_pdf/Reports/BIC_2016_Annual_Report.pdf</w:t>
              </w:r>
            </w:hyperlink>
          </w:p>
          <w:p w:rsidR="00757364" w:rsidRPr="002F399B" w:rsidRDefault="00757364" w:rsidP="00757364">
            <w:pPr>
              <w:tabs>
                <w:tab w:val="left" w:pos="24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3</w:t>
            </w:r>
          </w:p>
        </w:tc>
      </w:tr>
      <w:tr w:rsidR="00757364" w:rsidRPr="009A2B8D" w:rsidTr="00DC632D">
        <w:tblPrEx>
          <w:jc w:val="center"/>
        </w:tblPrEx>
        <w:trPr>
          <w:trHeight w:val="1407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Condutividade elétrica e crescimento do milho em solos contrastantes sob aplicação de diversos níveis de calagem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ARMO, DAVI LOPES DO; SILVA, CARLOS ALBERTO. Condutividade elétrica e crescimento do milho em solos contrastantes sob aplicação de diversos níveis de calagem. Pesquisa Agropecuária Brasileira (Online), v. 51, p. 1762-1772, 2016. </w:t>
            </w:r>
            <w:hyperlink r:id="rId17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s0100-</w:t>
              </w:r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lastRenderedPageBreak/>
                <w:t>204x2016001000008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,564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7364" w:rsidRPr="00693752" w:rsidTr="00DC632D">
        <w:tblPrEx>
          <w:jc w:val="center"/>
        </w:tblPrEx>
        <w:trPr>
          <w:trHeight w:val="1253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rescimento e nutrição mineral de cebolinha verde cultivada hidroponicamente sob diferentes concentrações de N, P e K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ARAUJO, JOSINALDO LOPES; FAQUIN, VALDEMAR; BALIZA, DANIELLE PEREIRA; ÁVILA, FABRÍCIO WILLIAM DE; GUERRERO, AMARALINA CELOTO. Crescimento e nutrição mineral de cebolinha verde cultivada hidroponicamente sob diferentes concentrações de N, P e K. Revista Ceres (Online), v. 63, p. 232-240, 2016. </w:t>
            </w:r>
            <w:hyperlink r:id="rId18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0034-737x201663020015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9A2B8D" w:rsidTr="00DC632D">
        <w:tblPrEx>
          <w:jc w:val="center"/>
        </w:tblPrEx>
        <w:trPr>
          <w:trHeight w:val="988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sphead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ttuce under influence of soil conditioner, organic fertilizers and liming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RCHI, E. C. S.; MARCHI ; SILVA, C. A.; ALVARENGA, M. A. R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sphead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ttuce under influence of soil conditioner, organic fertilizers and liming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Comunicata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Scientia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(Online), v. 6, p. 274-281, 2016. </w:t>
            </w:r>
            <w:hyperlink r:id="rId19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comunicatascientiae.com.br/comunicata/article/download/935/344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eterminação do valor de prevenção para cromo em solos do estado de minas gerais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MARQU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E. A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ARQUES, J. J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RE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IS, R. H. L.;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TEIXEIR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A. S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ALEXANDRIN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R. C. S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Determinação do valor de prevenção para cromo em solos do Estado de Minas Gerai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Holo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Natal. Online), v. 4, p. 142-152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628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olo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2016.4011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5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etermin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zin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rai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TZ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a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magej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ftware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DUARTE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R. F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PROM-U-THAI, C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AMARAL, D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FAQUIN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V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GUILHERME, L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.; REIS, A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ALVE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E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etermin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zin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rai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TZ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a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ImageJ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ftware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Journal of Cereal Science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in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, v. 68, p. 53-58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jcs.2015.11.006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2,402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Diferenciação da vegetação arbórea de três setores de um remanescente florestal relacionada ao seu histórico de perturbações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REL, J. D.; PEREIRA, J. A. A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SANTOS, R. M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ACHADO, E. L. M.; MARQUES, J. J.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Diferenciação da vegetação arbórea de três setores de um remanescente florestal relacionada ao seu histórico de perturbações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Ciência Florestal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(UFSM. Impresso), v. 26, p. 81-93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5902/1980509821093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24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Draf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enom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eque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Mesorhizobiu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UFLA 01-765,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ultitolera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Effici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ymbio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Pla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rowth-Promo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rain Isolated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Zn-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aen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ocephal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s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Trap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lant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ANGEL, WESLEY MELO; THIJS, SOFIE; Moreira, Fatima Maria de Souza; WEYENS, NELE; VANGRONSVELD, JACO; VAN HAMME, JONATHAN D.; BOTTOS, ERIC M.; RINEAU, FRANCOIS. Draf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enom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eque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 Mesorhizobium 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UFLA 01-765,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ultitolera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Effici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ymbio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Pla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rowth-Promo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rain Isolated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Zn-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 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aen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ocephal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 as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Trap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lant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enom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nnouncem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, v. 4, p. e00050-16-2, 2016. DOI: 10.1128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enome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00050-16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T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5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arti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xid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t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n cadmiu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ach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SANTOS, IRANILDES D.; RODRIGUES, SÉRGIO L.; SIQUEIRA, JOSÉ O.; MONTE, MARIS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.M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; DUTRA, ACHILLE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B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arti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xid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t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n cadmiu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ach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neral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gineer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v. 99, p. 67-75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mineng.2016.09.021</w:t>
            </w:r>
            <w:proofErr w:type="spellEnd"/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.813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974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ficiência agronômica do superfosfato triplo revestido por polímeros no crescimento inicial do cafeeiro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HAGAS, W. F. T.; GUELFI-SILVA, DOUGLAS RAMOS; CAPUTO,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.L.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; DOMINGHETTI, A. W.; FAQUIN, V.; LOPES, R. M.; CHAGAS, R. M. R. Eficiência agronômica do superfosfato triplo revestido por polímeros no crescimento inicial do cafeeiro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ffee Science, v. 11, p. 427-435, 2016.  </w:t>
            </w:r>
            <w:hyperlink r:id="rId20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www.coffeescience.ufla.br/index.php/Coffeescience/article/view/1202/pdf_1202_2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1</w:t>
            </w:r>
          </w:p>
        </w:tc>
      </w:tr>
      <w:tr w:rsidR="00757364" w:rsidRPr="009A2B8D" w:rsidTr="00DC632D">
        <w:tblPrEx>
          <w:jc w:val="center"/>
        </w:tblPrEx>
        <w:trPr>
          <w:trHeight w:val="1257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Conductivity and Chemical Composition of Soil Solution: Comparison of Solution Samplers in Tropical Soil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RMO, D. L.; SILVA, CARLOS ALBERTO; LIMA, J. M.; PINHEIRO, G. L. Electrical Conductivity and Chemical Composition of Soil Solution: Comparison of Solution Samplers in Tropical Soils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Revista Brasileira de Ciência do Solo (Online), v. 40, p. 1-10, 2016. </w:t>
            </w:r>
            <w:hyperlink r:id="rId21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18069657rbcs20140795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61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richm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arbuscular mycorrhizal fungi in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aft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habilitation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LEAL, PATRÍCIA LOPES; LOPEZ, MARYEIMY VARON; PRADO, ISABELLE GONÇALVES DE OLIVEIRA; SANTOS, JESSÉ VALENTIM DOS; SOARES, CLÁUDIO ROBERTO FERREIRA SOUSA ; SIQUEIRA, JOSÉ OSWALDO ; Moreira, Fatima Maria de Souza 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nrichm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arbuscular mycorrhizal fungi in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aft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habilit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Brazilian Journal of Microbiology (Impresso)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bjm.2016.06.001</w:t>
            </w:r>
            <w:proofErr w:type="spellEnd"/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.865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Environmen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ulner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o wa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graph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y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nalyt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ierarch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ces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RIBEIRO, A. S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MINCATO, R. L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CURI, 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KAWAKUBO, F. S. Environmen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ulner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o wa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graph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y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nalyt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ierarch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ces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Revista Brasileira de Geografia Físic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9, p. 16-31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5935/1984-2295.20160001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5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Eriocaulacea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Brazilia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the use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istribu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odell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it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GIULIETTI, ANA M.; HARLEY, RAYMOND M.; SIQUEIRA, JOSÉ OSWALDO; GIANNINI, TEREZA CRISTINA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riocaulacea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Brazilia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the use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istribu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odell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it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odriguési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67, p. 905-916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OI: 10.1590/2175-7860201667405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T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676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tractan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efficiency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lubiliz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lternativ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urces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tass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REIS, D. N.; STRAATEN, P. V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FURTINI NET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A. E.; BITTAR, S. M. B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N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tractan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efficiency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lubiliz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lternativ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urces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tass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Acta Scientiarum. Agronomy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38, p. 397-406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4025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ctasciagr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v38i3.28457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1.317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ormononeti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oru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fluenc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ybean symbiosis with mycorrhizal fungi and Bradyrhizobium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IBEIRO, PAULA ROSE DE ALMEIDA; SANTOS, Jessé Valentim dos; CARVALHO, TEOTONIO SOARES DE; Silva, Jacqueline Savana da ; RESENDE, PEDRO MILANEZ DE; Moreira, Fatima Maria de Souza 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ormononeti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oru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fluenc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ybean symbiosis with mycorrhizal fungi and Bradyrhizobium. Bioscience Journal (Online), v. 32, p. 940-951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4393/BJ-v32n4a2016-32983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,218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Fou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ecad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-cov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-us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ydroclimatolog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hang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tacaiúna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iv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easter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SOUZA-FILHO, PEDRO WALFIR M.; DE SOUZA, EVERALDO B.; SILVA JÚNIOR, RENATO O.; NASCIMENTO, WILSON R.; VERSIANI DE MENDONÇA, BRENO R.; GUIMARÃES, JOSÉ TASSO F.; DALL AGNOL, ROBERTO; SIQUEIRA, JOSÉ OSWALDO. Fou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ecad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-cov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-us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ydroclimatolog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hang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tacaiúna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iv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easter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Journal of </w:t>
            </w: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Environmental Management, v. 167, p. 175-184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jenvman.2015.11.039</w:t>
            </w:r>
            <w:proofErr w:type="spellEnd"/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3.131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887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Genotyp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variation of agronomic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ai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el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ncentr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Fe, Zn, P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t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soybe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ultiva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OLIVEIRA, N. P.; FAQUIN, V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COSTA, A. L.; LIVRAMENTO, K. G.; PINHO, P. J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GUILHERME, L. R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enotyp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variation of agronomic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ai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el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ncentrat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Fe, Zn, P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t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soybe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ultiva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Revista Cere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, v. 63, p. 403-411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doi: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10.1590/0034-737X201663030018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3A2DE9" w:rsidTr="00DC632D">
        <w:trPr>
          <w:trHeight w:val="1253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eochemistry of upland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custrin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diments from Serra dos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ajá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Southeastern Amazon, Brazil: Implications for catchment weathering, provenance, and sedimentary processe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SAHOO, PRAFULLA KUMAR; FELIX GUIMARÃES, JOSÉ TASSO; MARTINS SOUZA-FILHO, PEDRO WALFIR; SOUSA DA SILVA, MARCIO; MAURITY, CLOVIS WAGNER; POWELL, MIKE A.; RODRIGUES, TARCÍSIO MAGEVSKI; FONSECA DA SILVA, DELMO; MARDEGAN, SÍLVIA FERNANDA; FURTINI NETO, ANTONIO EDUARDO;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DALL'AGNOL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, ROBERTO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eochemistry of upland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custrin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diments from Serra dos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ajá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Southeastern Amazon, Brazil: Implications for catchment weathering, provenance, and sedimentary processes. Journal of South American Earth Sciences, v. 72, p. 178-190, 2016. </w:t>
            </w:r>
            <w:hyperlink r:id="rId22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jsames.2016.09.003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,737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eomorphometr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o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yp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ari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tropical conditions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ILVA, S. H. G.; MENEZES, M. D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MELLO, C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GOES, H. T. P.; OWENS, P. R.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eomorphometr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o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yp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ari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tropical conditions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Scientia Agricol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73, p. 363-370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0103-9016-2015-0293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954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Grain yiel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mpon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cultiva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rsm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madrepérola as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unc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nitrogen and molybdenum fertilization and inoculation with Rhizobium spp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M. A. Figueiredo; D. P. Oliveira; B. L. Soares; F. A. D. Martins ; A. R. Morais ; MOREIRA, Fatima M. S.; ANDRADE, Messias J B . Grain yiel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mpon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cultiva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rsm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madrepérola as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unc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nitrogen and molybdenum fertilization and inoculation with Rhizobium spp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nnu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por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Bea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mprovem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operativ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v. 59, p. 171-172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4025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ctasciagr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v38i1.26661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T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3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ibutar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Cantareira system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, with the SW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ONTES, L. M.; SILVA, M. L. N.; BISPO, D. F. A.; VIOLA, M. R.; CURI, N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ibutar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Cantareira system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, with the SW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Engenharia Agrícol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Impresso), v. 36, p. 1037-1049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1809-4430-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r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v36n6p1037-1049/2016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23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ynamics of tropic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atlan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BISPO, D. F.; SILVA, A. C.; CRISTIANO, C.; SILVA, M. L. N.; BARBOSA, M. S.; SILVA, B. C.; BARRAL, U. M.; FABRIS, J. D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ydrolog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ynamics of tropic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atlan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aten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remlinge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, v. 143, p. 18-25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catena.2016.03.040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.612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1132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Impactos do cultivo por longo tempo de arroz inundado em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Gleissolo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28" w:type="pct"/>
            <w:vAlign w:val="center"/>
          </w:tcPr>
          <w:p w:rsidR="00757364" w:rsidRPr="00DC632D" w:rsidRDefault="00757364" w:rsidP="00DC63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MARRENJO, GONÇALVES JOTAMO; PÁDUA, EDUANE JOSÉ DE; SILVA, CARLOS ALBERTO; SOARES, PLÍNIO CÉSAR; ZINN, YURI LOPES. Impactos do cultivo por longo tempo de arroz inundado em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Gleissolos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. Pesquisa Agropecuária Brasileira (Online), v. 51, p. 967-977, 2016. </w:t>
            </w:r>
            <w:hyperlink r:id="rId23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371/journal.pone.0155536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564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Impactos do cultivo por longo tempo de arroz inundado e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leissolo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ARRENJO, G. J.; PÁDUA, E. J.; SILVA, C. A.; SOARES, P. C.; ZINN, Y. L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Impactos do cultivo por longo tempo de arroz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inundado e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leissolo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esquisa Agropecuária Brasileir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51, p. 967-977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S0100-204X2016000800009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0,564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9A2B8D" w:rsidTr="00DC632D">
        <w:tblPrEx>
          <w:jc w:val="center"/>
        </w:tblPrEx>
        <w:trPr>
          <w:trHeight w:val="1266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Influences of soil pH on cadmium toxicity to eight plant specie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 OLIVEIRA, V.H.; MELO, L.C.A.; ABREU, C.A.; COSCIONE, A.R. Influences of soil pH on cadmium toxicity to eight plant species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toxicology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Environmental Contamination, v. 11, p. 45-52, 2016. </w:t>
            </w:r>
            <w:hyperlink r:id="rId24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jenvman.2015.05.036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5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vestig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rsenic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ailing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indblow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u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ol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área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ONO, F. B.; TAPPERO, R.; SPARKS, D.; </w:t>
            </w:r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>GUILHERME, L. R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vestig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rsenic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ailing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indblow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u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ol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Environmetal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Science and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ollution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Research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Internation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Internet), v. 23, p. 638-647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007/s11356-015-5304-y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,76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L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it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fin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s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ispos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mphasi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pt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ystem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stall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Minas Gerais, Brazi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OLIVEIR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J. M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. H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ENEZ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KÄMPF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L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it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fin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s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ispos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mphasi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pt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ystem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stall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Minas Gerais, Brazil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ência e Agrotecnologi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p. 37-45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S1413-70542016000100003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70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Land us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tensific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umi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tropic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creas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o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lph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beta diversity of soil bacteria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DE CARVALHO, TEOTONIO SOARES; Jesus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ders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a Conceição;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arlow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o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; Gardner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Tob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.; SOARES, ISAAC CARVALHO; TIEDJE, JAMES M.; Moreira, Fatima Maria de Souza. Land us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tensific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umi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tropic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creas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o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lph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beta diversity of soil bacteria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colog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rookly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New York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.Y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), v. 97, p. 2760-2771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DOI: 10.1002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c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1513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4,733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/Q</w:t>
            </w:r>
          </w:p>
        </w:tc>
      </w:tr>
      <w:tr w:rsidR="00757364" w:rsidRPr="009A2B8D" w:rsidTr="00DC632D">
        <w:tblPrEx>
          <w:jc w:val="center"/>
        </w:tblPrEx>
        <w:trPr>
          <w:trHeight w:val="1257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Leaching and fractionation of heavy metals in mining soils amended with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ar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PUGA, ALINE PEREGRINA; MELO, LEÔNIDAS CARRIJO AZEVEDO; DE ABREU, CLEIDE APARECIDA; COSCIONE, ALINE RENEÉ; PAZ-FERREIRO, JORGE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aching and fractionation of heavy metals in mining soils amended with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ar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Soil &amp; Tillage Research, v. 164, p. 25-33, 2016. </w:t>
            </w:r>
            <w:hyperlink r:id="rId25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still.2016.01.008</w:t>
              </w:r>
            </w:hyperlink>
          </w:p>
          <w:p w:rsidR="00757364" w:rsidRPr="002F399B" w:rsidRDefault="00757364" w:rsidP="00757364">
            <w:pPr>
              <w:tabs>
                <w:tab w:val="left" w:pos="2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,709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ong-term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ation, mycorrhizal inoculation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istor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use influence on soybean growth and P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ptake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MOTTA, PAULO EMÍLIO FERREIRA DA; SIQUEIRA, JOSÉ OSWALDO; RIBEIRO, BRUNO TEIXEIRA; NORTON, LLOYD DARRELL; SILVA, SÉRGIO HENRIQUE GODINHO; CURI, Nilton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ong-term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ation, mycorrhizal inoculation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histor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use influence on soybean growth and P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ptak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Ciência e Agrotecnologia (Online), v. 40, p. 418-431, 2016. 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1413-70542016404014216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.701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Management systems and soil use o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raction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stocks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nitrogen total in cerrado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tosol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SILVA, GEANDERSON NASCIMENTO DA; BONETTI, JOÃO DE ANDRADE; SOUZA, Edicarlo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amacen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e; PAULINO, Helder Barbosa; Carneiro, Marco Aurélio Carbone. Management systems and soil use o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fraction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stocks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nitrogen total in cerrado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toso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 Bioscience Journal (Online), v. 32, p. 1482-1492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OI: 10.14393/BJ-v32n6a2016-32923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.218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in tw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egac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ata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trapol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simila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rround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PELEGRIN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H. P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. H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ENEZ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E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; OWEN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P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in tw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egac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ata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trapol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simila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rround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ência e Agrotecnologi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p. 534-546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14/03/201710.1590/1413-70542016405011416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0,70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Matéria orgânica e agregação do solo após conversão de 'campos de murundus em sistema plantio direto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SOUZA, E. D.; CARNEIRO, M. A. C.; PAULINO, H. B.; Ribeiro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.O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; Bayer, C.;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ott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.R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Matéria orgânica e agregação do solo após conversão de 'campos de murundus' em sistema plantio direto. Pesquisa Agropecuária Brasileira (Online), v. 51, p. 1194-1202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DOI: 10.1590/s0100-204x2016000900019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.564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Native rhizobia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Zn-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mot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the growth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aen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ocephal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ANGEL, WESLEY M.; THIJS, SOFIE; JANSSEN, JOLIEN; OLIVEIRA LONGATTI, SILVIA M.; BONALDI, DAIANE S.; RIBEIRO, PAULA R.; JAMBON, INGE; EEVERS, NELE; WEYENS, NELE; VANGRONSVELD, JACO; MOREIRA, Fatim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.S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Native rhizobia from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Zn-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mot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the growth of 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aen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ucocephal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 o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aminat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oil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ternation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Journal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ytoremedi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v.19:2, p. 149-156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80/15226514.2016.1207600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2,085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itrogen and molybdenum fertilization and inoculation of common bean with Rhizobium spp. in two oxisols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FIGUEIREDO, MARISLAINE ALVES DE; Oliveira, Dâmiany Pádua; Soares, Bruno Lima; MORAIS, AUGUSTO RAMALHO DE;Moreira, Fatima Maria de Souza ; Andrade, Messias José Bastos de . Nitrogen and molybdenum fertilization and inoculation of common bean with Rhizobium spp. in two oxisols. Acta Scientiarum. Agronomy (Online), v. 38, p. 85-92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4025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ctasciagr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v38i1.26661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,317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3A2DE9" w:rsidTr="00DC632D">
        <w:trPr>
          <w:trHeight w:val="1253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itrogen loss by volatilization of nitrogen fertilizers applied to coffee orchard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DOMINGHETTI, ANDERSON WILLIAM; GUELFI, DOUGLAS RAMOS; GUIMARÃES, RUBENS JOSÉ; CAPUTO, ANDRÉ LUIZ CARVALHO; SPEHAR, CARLOS ROBERTO; FAQUIN, VALDEMAR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itrogen loss by volatilization of nitrogen fertilizers applied to coffee orchard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iência e Agrotecnologia (Online), v. 40, p. 173-183, 2016. </w:t>
            </w:r>
            <w:hyperlink r:id="rId26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1413-70542016402029615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70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Nursery growth and rhizobia symbiosis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cand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guminosa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native to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region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Moreira, Fatima Maria de Souza; COELHO, KATIA PEREIRA; RIBEIRO, PAULA ROSE DE ALMEIDA; GUIMARÃES, AMANDA AZARIAS. Nursery growth and rhizobia symbiosis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cand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eguminosa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native to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region. Revista Act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mazonica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, v. 46, p. 367-376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1809-4392201600392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,408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ccurre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ichnes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mycorrhizal fungi in soil under differ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use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FERNANDES, RAFAELA ALVES; FERREIRA, DOROTEIA ALVES; SAGGIN-JUNIOR, ORIVALDO JOSE;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türmer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Sidney Luiz ; PAULINO, HELDER BARBOSA ; SIQUEIRA, JOSÉ OSWALDO ; CARNEIRO, Marco Aurélio Carbone 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ccurrenc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ichnes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mycorrhizal fungi in soil under differe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use. Canadian Journal of Soil Science, v. 96, p. 1-10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139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js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-2015-0011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.21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doge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ithoge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rave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icato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lygenesi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Brazilian Cerrado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ZINN, Y. L.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BIGHAM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J. M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doge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ithoge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grave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icato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lygenesi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Brazilian Cerrado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Soil Research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54, p. 440-450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dx.doi.org/10.1071/SR15142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1,61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3A2DE9" w:rsidTr="00DC632D">
        <w:trPr>
          <w:trHeight w:val="1253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hosphit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hosphate in the accumulation and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locatio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nutrients in common bean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ARAUJO, JOSINALDO LOPES; AVILA, FABRICIO WILLIAM; FAQUIN, VALDEMAR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sphit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hosphate in the accumulation and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locatio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nutrients in common bean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Pesquisa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gropecuaria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Tropical (Online), v. 46, p. 357-366, 2016. </w:t>
            </w:r>
            <w:hyperlink r:id="rId27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scielo.br/pdf/pat/v46n4/1983-4063-pat-46-04-0357.pdf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9A2B8D" w:rsidTr="00DC632D">
        <w:tblPrEx>
          <w:jc w:val="center"/>
        </w:tblPrEx>
        <w:trPr>
          <w:trHeight w:val="1824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ysico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Chemical Evaluation of Organic Wastes Compost-Based Substrates for Eucalyptus Growth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GASHIKAWA, F.S; SILVA, CARLOS ALBERTO; NUNES, C. A.; BETTIOL, W.; GUERREIRO, M. C.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ysico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Chemical Evaluation of Organic Wastes Compost-Based Substrates for Eucalyptus Growth. Communications in Soil Science and Plant Analysis, v. 47, p. 581-592, 2016. </w:t>
            </w:r>
            <w:hyperlink r:id="rId28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80/00103624.2016.1146741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529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2</w:t>
            </w:r>
          </w:p>
        </w:tc>
      </w:tr>
      <w:tr w:rsidR="00757364" w:rsidRPr="00693752" w:rsidTr="00DC632D">
        <w:tblPrEx>
          <w:jc w:val="center"/>
        </w:tblPrEx>
        <w:trPr>
          <w:trHeight w:val="974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Potássio, cálcio e magnésio na micropropagação de plantas tropicais ornamentai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OELHO, VIVIANE AMARAL TOLEDO; DIAS, GABRIELEN DE MARIA GOMES; RODAS, CLEBER LÁZARO; PASQUAL, MOACIR; FERREIRA, MOZART MARTINS; SILVA, MARIA LIGIA DE SOUZA. Potássio, cálcio e magnésio na micropropagação de plantas tropicais ornamentais. Ornamental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Horticultur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, v. 22, p. 74, 2016. </w:t>
            </w:r>
            <w:hyperlink r:id="rId29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4295/oh.v22i1.810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3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unoff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sk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y Digital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ILVA, M. A.; SILVA, M. L. N.; OWENS, P. R.; CURI, 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OLIVEIRA, A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OREIRA, B. C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unoff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sk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y Digital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Revista Brasileira de Ciência do Solo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p. 1-13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18069657rbcs20150353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61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Proxim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n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Digi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erra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Applied to Digital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Brazili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toso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xisols)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SILVA, S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POGGERE, G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MENEZES, M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CARVALHO, G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GUILHERME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L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R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N. Proxim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n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Digi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erra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pplied to Digital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p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Brazili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toso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xisols)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Remote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Sen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8, p. 61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3390/rs8080614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3,036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Rainfal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v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curren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alysis for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g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eixeira de Freitas - BA.</w:t>
            </w:r>
          </w:p>
        </w:tc>
        <w:tc>
          <w:tcPr>
            <w:tcW w:w="222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GUIMARAES, D. V.; SILVA, M. L. N.; CURI, N.; MELO NETO, J. O.; BATISTA, P. V. G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ainfal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v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curren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alysis for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g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eixeira de Freitas, BA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aderno de Ciências Agrárias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8, p. 14-22, 2016.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5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ar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ar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aw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erial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duc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dustr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merica: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signature,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rystalli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ases</w:t>
            </w:r>
            <w:proofErr w:type="spellEnd"/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AMOS, SILVIO J.; DINALI, GUILHERME S.; DE CARVALHO, TEOTONIO S.; CHAVES, LUZIA C.; SIQUEIRA, JOSÉ O.; GUILHERME, LUIZ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.G.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ar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ar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aw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aterial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duc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osphat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ertilize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industr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merica: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te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signature,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rystalli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has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Journal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eochem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xplor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v. 168, p. 177-186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gexplo.2016.06.009</w:t>
            </w:r>
            <w:proofErr w:type="spellEnd"/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2.147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ar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art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nvironment</w:t>
            </w:r>
            <w:proofErr w:type="spellEnd"/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RAMOS, S. J.; DINALI, G. S.; OLIVEIRA, C.; MARTINS, G. C.; MOREIRA, C. G.; SIQUEIRA, J. O.; </w:t>
            </w:r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>GUILHERME, L. R. G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 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ar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arth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nvironmen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Current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ollution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Repor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2, p. 28-50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007/s40726-016-0026-4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concil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Cave Biodiversity: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Quantitativ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aseli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to Help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stablis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iorit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JAFFÉ, RODOLFO; PROUS, XAVIER; ZAMPAULO, ROBSON; GIANNINI, TEREZA C.; IMPERATRIZ-FONSECA, VERA L.; MAURITY, CLÓVIS; OLIVEIRA, GUILHERME; BRANDI, IURI V.; SIQUEIRA, JOSÉ O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concil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with the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Cave Biodiversity: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Quantitativ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Baseli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to Help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stablish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Conserv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iorit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lo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O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, v. 11, p. e0168348-16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371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ourn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one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0168348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3.057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Relação entre solos e unidades da paisagem no ecossistema Pantana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DOSO, E. L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 SANTOS, S. A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URBANETZ, C.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;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CARVALHO FILHO, A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NAIME, U. J.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L. 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N. Relação entre solos e unidades da paisagem no ecossistema Pantanal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esquisa Agropecuária Brasileir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51, p. 1231-1240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590/S0100-204X2016000900023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564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triev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dologist'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men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is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mpar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at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o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f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rg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simila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nvironment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conditions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. H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ENEZ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OWEN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P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triev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dologist'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ment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ode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ro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xis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mpar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at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ol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fin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arg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re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p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simila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nvironment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conditions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utheaster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Brazil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Geoderm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Amsterdam), v. 267, p. 65-77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geoderma.2015.12.025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,855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hizobia inoculation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im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crease cowpe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ductivit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Maranhão State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FARIAS, THIAGO PALHARES; TROCHMANN, ANDRE; Soares, Bruno Lima; MOREIRA, Fatima Maria Souza. Rhizobia inoculation and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im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crease cowpe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oductivit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Maranhão State. Acta Scientiarum. Agronomy (Online), v. 38, p. 387-396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4025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ctasciagr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v38i3.28630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,317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3A2DE9" w:rsidTr="00DC632D">
        <w:trPr>
          <w:trHeight w:val="1253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oot morphology and nutrient uptake kinetics by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stralia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edar clone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ATISTA, R. O.; FURTINI NETO, A. E.; DECCETTI, S. F. C.; Viana, C.S. Root morphology and nutrient uptake kinetics by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stralian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edar clones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Revista Caatinga (Online), v. 29, p. 153-162, 2016. </w:t>
            </w:r>
            <w:hyperlink r:id="rId30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scielo.br/pdf/rcaat/v29n1/1983-2125-rcaat-29-01-00153.pdf</w:t>
              </w:r>
            </w:hyperlink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106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Seed Treatment with Fungicides Doe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o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ymbiosis between Common Bean and Rhizobia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Oliveira, Dâmiany Pádua; DE FIGUEIREDO, MARISLAINE ALVES; Soares, Bruno Lima; TEIXEIRA, OTÁVIO HENRIQUE STIVANIN; MARTINS, FÁBIO AURÉLIO DIAS; RUFINI, Márcia; DE MORAIS, AUGUSTO RAMALHO; Moreira, Fatima Maria de Souza; DE ANDRADE, MESSIAS JOSÉ BASTOS. Seed Treatment with Fungicides Does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No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ffec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ymbiosis between Common Bean and Rhizobia. Agronomy Journal (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i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), v. 108, p. 1-8, 2016.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10.2134/agronj2016.02.0105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,464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elec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la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act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stor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egrad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ultiple-trai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pproach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GIANNINI, TEREZA C.; GIULIETTI, ANA M.; HARLEY, RAYMOND M.; VIANA, PEDRO L.; JAFFE, RODOLFO; ALVES, RONNIE; PINTO, CARLOS E.; MOTA, NARA F. O.; CALDEIRA, CECÍLIO F.; IMPERATRIZ-FONSECA, VERA L.; FURTINI, ANTONIO E.; SIQUEIRA, JOSE O. 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elect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plant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pecie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act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restoratio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egraded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land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using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ultiple-trai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approach. Austr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colog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Print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), v. 2016, p00-00.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 10.1111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aec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.12470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.598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bookmarkStart w:id="0" w:name="_GoBack"/>
            <w:bookmarkEnd w:id="0"/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len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mo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lfu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ccumulat</w:t>
            </w:r>
            <w:r w:rsidR="00DC632D">
              <w:rPr>
                <w:rFonts w:ascii="Arial" w:eastAsia="Times New Roman" w:hAnsi="Arial" w:cs="Arial"/>
                <w:szCs w:val="20"/>
                <w:lang w:eastAsia="pt-BR"/>
              </w:rPr>
              <w:t>ion</w:t>
            </w:r>
            <w:proofErr w:type="spellEnd"/>
            <w:r w:rsidR="00DC632D">
              <w:rPr>
                <w:rFonts w:ascii="Arial" w:eastAsia="Times New Roman" w:hAnsi="Arial" w:cs="Arial"/>
                <w:szCs w:val="20"/>
                <w:lang w:eastAsia="pt-BR"/>
              </w:rPr>
              <w:t xml:space="preserve"> and plant growth in </w:t>
            </w:r>
            <w:proofErr w:type="spellStart"/>
            <w:r w:rsidR="00DC632D">
              <w:rPr>
                <w:rFonts w:ascii="Arial" w:eastAsia="Times New Roman" w:hAnsi="Arial" w:cs="Arial"/>
                <w:szCs w:val="20"/>
                <w:lang w:eastAsia="pt-BR"/>
              </w:rPr>
              <w:t>wheat</w:t>
            </w:r>
            <w:proofErr w:type="spellEnd"/>
            <w:r w:rsidR="00DC632D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r w:rsidRPr="00DC632D">
              <w:rPr>
                <w:rFonts w:ascii="Arial" w:eastAsia="Times New Roman" w:hAnsi="Arial" w:cs="Arial"/>
                <w:i/>
                <w:szCs w:val="20"/>
                <w:lang w:eastAsia="pt-BR"/>
              </w:rPr>
              <w:t xml:space="preserve">Triticum </w:t>
            </w:r>
            <w:proofErr w:type="spellStart"/>
            <w:r w:rsidRPr="00DC632D">
              <w:rPr>
                <w:rFonts w:ascii="Arial" w:eastAsia="Times New Roman" w:hAnsi="Arial" w:cs="Arial"/>
                <w:i/>
                <w:szCs w:val="20"/>
                <w:lang w:eastAsia="pt-BR"/>
              </w:rPr>
              <w:t>aestiv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OLDRIN, P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.; FIGUEIREDO, M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A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YANG, Y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LUO, H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GIRI, S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HART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FAQUIN, V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GUILHERME, L. R. G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THANNHAUSER, T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W. ; Li, L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eleni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mot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lfu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ccumulat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ion</w:t>
            </w:r>
            <w:proofErr w:type="spellEnd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and plant growth in </w:t>
            </w:r>
            <w:proofErr w:type="spellStart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wheat</w:t>
            </w:r>
            <w:proofErr w:type="spellEnd"/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Triticum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estiv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)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hysiologia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Plantarum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Kobenhav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 1948), v. 158, p. 80-91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111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p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12465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3,52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Soil and wa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oss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ucalyptu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plantation and natur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ore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etermin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USL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acto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ilo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Rio Grande do Sul, Brazi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B. P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L. 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BATIST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P. V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PONTE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L. M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ARAÚJ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E. F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N. Soil and wa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oss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ucalyptu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plantation and natura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ore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etermin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the USL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actor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ilo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Rio Grande do Sul, Brazil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ência e Agrotecnologi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p. 432-442, 2016. doi14/03/2017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1413-70542016404013216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0,70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sk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lim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han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ntaro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v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ruvi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es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RREA, S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Y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W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MELLO, C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CHOU, S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C.; CURI, N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NORTON, L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D.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ros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sk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ocia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with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limat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han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t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antaro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v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,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eruvia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es.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aten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remlinge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, v. 147, p. 110-12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catena.2016.07.003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.612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693752" w:rsidTr="00DC632D">
        <w:tblPrEx>
          <w:jc w:val="center"/>
        </w:tblPrEx>
        <w:trPr>
          <w:trHeight w:val="1399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il Fertility and Electrical Conductivity Affected by Organic Waste Rates and Nutrient Inputs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CARMO, DAVI LOPES DO; LIMA, LAÍS BOTELHO DE; SILVA, CARLOS ALBERTO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oil Fertility and Electrical Conductivity Affected by Organic Waste Rates and Nutrient Inputs. </w:t>
            </w: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Revista Brasileira de Ciência do Solo (Online), v. 40, p. 1-10, 2016. </w:t>
            </w:r>
            <w:hyperlink r:id="rId31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dx.doi.org/10.1590/18069657rbcs20150152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0,611</w:t>
            </w: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ke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o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N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ore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of Brazi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CALAZANS, S. O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ORAIS, V. A.; SCOLFORO, J. R.; ZINN, Y. L.; MELLO, J. M.; MANCINI, L. T.; SILVA, C. A.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organ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rb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s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ke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o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N i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ores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oils of Brazil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Journal of Soils and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Sediment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in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, p. 1-8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07/s11368-016-1557-4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,206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9A2B8D" w:rsidTr="00DC632D">
        <w:tblPrEx>
          <w:jc w:val="center"/>
        </w:tblPrEx>
        <w:trPr>
          <w:trHeight w:val="1682"/>
          <w:jc w:val="center"/>
        </w:trPr>
        <w:tc>
          <w:tcPr>
            <w:tcW w:w="1619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oluble phosphate fertilizer production using acid effluent from metallurgical industry.</w:t>
            </w:r>
          </w:p>
        </w:tc>
        <w:tc>
          <w:tcPr>
            <w:tcW w:w="222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MATTIELLO, EDSON M.; RESENDE FILHO, ITAMAR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D.P.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; BARRETO, MATHEUS S.; SOARES, ALINE R.; SILVA, IVO R. DA; VERGÜTZ, LEONARDUS; MELO, LEÔNIDAS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C.A.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; SOARES, EMANUELLE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M.B.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Solubl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phosphate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fertilizer production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using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acid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effluent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metallurgical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>industry</w:t>
            </w:r>
            <w:proofErr w:type="spellEnd"/>
            <w:r w:rsidRPr="002F39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ournal of Environmental Management, v. 166, p. 140-146, 2016. </w:t>
            </w:r>
            <w:hyperlink r:id="rId32" w:history="1">
              <w:r w:rsidRPr="002F39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dx.doi.org/10.1016/j.jenvman.2015.10.012</w:t>
              </w:r>
            </w:hyperlink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08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,131</w:t>
            </w: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5" w:type="pct"/>
            <w:vAlign w:val="center"/>
          </w:tcPr>
          <w:p w:rsidR="00757364" w:rsidRPr="002F399B" w:rsidRDefault="00757364" w:rsidP="007573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F39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w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ntrast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siograph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egion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Brazil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MENEZES, M. D.; SILVA, S. H. G.; MELLO, C. R.; OWENS, P. R.; CURI, N.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prediction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in two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contrasting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physiographic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regions</w:t>
            </w:r>
            <w:proofErr w:type="spellEnd"/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 xml:space="preserve"> in Brazil.</w:t>
            </w:r>
            <w:r w:rsidRPr="00E6428A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> Sc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>entia</w:t>
            </w:r>
            <w:r w:rsidRPr="00E6428A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>agric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>ola</w:t>
            </w:r>
            <w:proofErr w:type="spellEnd"/>
            <w:r w:rsidRPr="00E6428A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pt-BR"/>
              </w:rPr>
              <w:t xml:space="preserve"> (Piracicaba, Braz.)</w:t>
            </w:r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,  Piracicaba ,  v. 73, n. 3, p. 274-285,  2016 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color w:val="000000"/>
                <w:szCs w:val="20"/>
                <w:lang w:eastAsia="pt-BR"/>
              </w:rPr>
              <w:t>doi:10.1590/0103-9016-2015-0071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954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il-wat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ansmissiv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as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uzz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og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Brazili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eadwat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INTO, L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MELL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C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NORTON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L. D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OWENS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P. R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CURI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edic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oil-wat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ransmissiv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as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uzz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log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Brazilian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headwater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watersh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atena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remlinge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), v. 143, p. 26-3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catena.2016.03.033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.612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iz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quality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ex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posses, Extrema, Minas Gerais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Cs w:val="20"/>
                <w:lang w:eastAsia="pt-BR"/>
              </w:rPr>
              <w:t>LIMA, G. C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SILV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A, M. L. N. ; FREITAS, D. A. F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MOREIRA, B. C.; CURI, N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OLIVEIRA, M. S.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iz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quality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dex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ub-Basi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Posses, Extrema, Minas Gerais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Revista Brasileira de Engenharia Agrícola e Ambiental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20, p. 78-8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590/1807-1929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griambi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v20n1p78-84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478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 xml:space="preserve">Symbiotic efficiency of rhizobia strains with cowpea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er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maranhão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FARIAS, THIAGO PALHARES; Soares, Bruno Lima; ARAÚJO, ANA REGIA ALVES DE; Moreira, Fatima Maria de Souza . Symbiotic efficiency of rhizobia strains with cowpea in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southern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maranhão. Revista Caatinga (Online), v. 29, p. 611-618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590/1983-21252016v29n311rc</w:t>
            </w:r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0.106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ffec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ungicid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reatment o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si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ten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eeds af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ora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KRÜGER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F. O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 </w:t>
            </w:r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 xml:space="preserve">GUILHERME, L. </w:t>
            </w:r>
            <w:proofErr w:type="spellStart"/>
            <w:r w:rsidRPr="00C22781">
              <w:rPr>
                <w:rFonts w:ascii="Arial" w:eastAsia="Times New Roman" w:hAnsi="Arial" w:cs="Arial"/>
                <w:bCs/>
                <w:szCs w:val="20"/>
                <w:lang w:eastAsia="pt-BR"/>
              </w:rPr>
              <w:t>R.G.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FRANCO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D. F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; COSTA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, C. J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; SILVA, </w:t>
            </w: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M. G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effect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a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fungicid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reatment on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hysi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oten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ic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seeds afte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ora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entífic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Jaboticabal. Online), v. 44, p. 239-244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 10.15361/1984-5529.2016v44n2p239-244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-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B3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Visual analysis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X-ra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mpu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mograph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es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ari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ructur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cultivated Oxisol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 xml:space="preserve">CARDUCCI, C. E.; ZINN, Y. L.; ROSSONI, D. F.; HECK, R. J.; OLIVEIRA, G. C. 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Visual analysis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X-ra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mputed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tomograph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for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ssess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the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pa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ariability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of soil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structur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in a cultivated Oxisol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Soil &amp; </w:t>
            </w:r>
            <w:proofErr w:type="spellStart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Tillage</w:t>
            </w:r>
            <w:proofErr w:type="spellEnd"/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 xml:space="preserve"> Research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, v. 164, p. 1-9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016/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j.still.2016.03.006</w:t>
            </w:r>
            <w:proofErr w:type="spellEnd"/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2.709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E6428A" w:rsidTr="00DC632D">
        <w:trPr>
          <w:trHeight w:val="300"/>
        </w:trPr>
        <w:tc>
          <w:tcPr>
            <w:tcW w:w="1619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Xanth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-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hodic-Acrudox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cerrad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eget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ifferen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tern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raina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vary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cromorph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.</w:t>
            </w:r>
          </w:p>
        </w:tc>
        <w:tc>
          <w:tcPr>
            <w:tcW w:w="2228" w:type="pct"/>
            <w:noWrap/>
            <w:hideMark/>
          </w:tcPr>
          <w:p w:rsidR="00757364" w:rsidRPr="00C22781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C22781">
              <w:rPr>
                <w:rFonts w:ascii="Arial" w:eastAsia="Times New Roman" w:hAnsi="Arial" w:cs="Arial"/>
                <w:szCs w:val="20"/>
                <w:lang w:eastAsia="pt-BR"/>
              </w:rPr>
              <w:t>SKORUPA, A. L. A.; TASSINARI, D.; POGGERE, G. C.; SILVA, S. H. G.; ZINN, Y. L.; CURI, N.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Xanthic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-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Rhodic-Acrudox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under cerrado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vegetation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: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ifferenti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intern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rainage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and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covarying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micromorphological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properties</w:t>
            </w:r>
            <w:proofErr w:type="spellEnd"/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. </w:t>
            </w:r>
            <w:r w:rsidRPr="00E6428A">
              <w:rPr>
                <w:rFonts w:ascii="Arial" w:eastAsia="Times New Roman" w:hAnsi="Arial" w:cs="Arial"/>
                <w:b/>
                <w:szCs w:val="20"/>
                <w:lang w:eastAsia="pt-BR"/>
              </w:rPr>
              <w:t>Ciência e Agrotecnologia</w:t>
            </w: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 xml:space="preserve"> (Online), v. 40, p. 443-453, 2016.</w:t>
            </w:r>
          </w:p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doi:10.1590/1413-70542016404019916</w:t>
            </w:r>
          </w:p>
        </w:tc>
        <w:tc>
          <w:tcPr>
            <w:tcW w:w="608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0,701</w:t>
            </w:r>
          </w:p>
        </w:tc>
        <w:tc>
          <w:tcPr>
            <w:tcW w:w="545" w:type="pct"/>
            <w:noWrap/>
            <w:hideMark/>
          </w:tcPr>
          <w:p w:rsidR="00757364" w:rsidRPr="00E6428A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E6428A">
              <w:rPr>
                <w:rFonts w:ascii="Arial" w:eastAsia="Times New Roman" w:hAnsi="Arial" w:cs="Arial"/>
                <w:szCs w:val="20"/>
                <w:lang w:eastAsia="pt-BR"/>
              </w:rPr>
              <w:t>A2</w:t>
            </w:r>
          </w:p>
        </w:tc>
      </w:tr>
      <w:tr w:rsidR="00757364" w:rsidRPr="00DB76AD" w:rsidTr="00DC632D">
        <w:trPr>
          <w:trHeight w:val="300"/>
        </w:trPr>
        <w:tc>
          <w:tcPr>
            <w:tcW w:w="1619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lastRenderedPageBreak/>
              <w:t>X-ra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croanalyt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udies of miner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tripartite symbiosis between lima bean, N2-fixing bacteria and mycorrhizal fungi.</w:t>
            </w:r>
          </w:p>
        </w:tc>
        <w:tc>
          <w:tcPr>
            <w:tcW w:w="222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RODAK, BRUNA WURR; FREITAS, DOUGLAS SIQUEIRA; BAMBERG, SORAYA MARX; Carneiro, Marco Aurélio Carbone; GUILHERME, LUIZ ROBERTO GUIMARÃES.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X-ray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croanalyt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studies of mineral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element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in the tripartite symbiosis between lima bean, N2-fixing bacteria and mycorrhizal fungi. Journal of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icrobiological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 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Methods</w:t>
            </w:r>
            <w:proofErr w:type="spellEnd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 xml:space="preserve">, v. xx, p. 1-10, 2016. </w:t>
            </w:r>
          </w:p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DOI: 10.1016/</w:t>
            </w:r>
            <w:proofErr w:type="spellStart"/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j.mimet.2016.11.006</w:t>
            </w:r>
            <w:proofErr w:type="spellEnd"/>
          </w:p>
        </w:tc>
        <w:tc>
          <w:tcPr>
            <w:tcW w:w="608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1.857</w:t>
            </w:r>
          </w:p>
        </w:tc>
        <w:tc>
          <w:tcPr>
            <w:tcW w:w="545" w:type="pct"/>
            <w:noWrap/>
          </w:tcPr>
          <w:p w:rsidR="00757364" w:rsidRPr="00822CE6" w:rsidRDefault="00757364" w:rsidP="00757364">
            <w:pPr>
              <w:spacing w:before="24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822CE6">
              <w:rPr>
                <w:rFonts w:ascii="Arial" w:eastAsia="Times New Roman" w:hAnsi="Arial" w:cs="Arial"/>
                <w:szCs w:val="20"/>
                <w:lang w:eastAsia="pt-BR"/>
              </w:rPr>
              <w:t>B1</w:t>
            </w:r>
          </w:p>
        </w:tc>
      </w:tr>
    </w:tbl>
    <w:p w:rsidR="00083B3B" w:rsidRPr="003A2DE9" w:rsidRDefault="00083B3B"/>
    <w:sectPr w:rsidR="00083B3B" w:rsidRPr="003A2DE9" w:rsidSect="0075736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a0MLO0MLYwN7A0NjNV0lEKTi0uzszPAykwrgUABxG3GSwAAAA="/>
  </w:docVars>
  <w:rsids>
    <w:rsidRoot w:val="000F06E7"/>
    <w:rsid w:val="00023CA3"/>
    <w:rsid w:val="00054B7F"/>
    <w:rsid w:val="00083B3B"/>
    <w:rsid w:val="00095CB5"/>
    <w:rsid w:val="000A5C64"/>
    <w:rsid w:val="000F06E7"/>
    <w:rsid w:val="00151F47"/>
    <w:rsid w:val="002B21BE"/>
    <w:rsid w:val="002F399B"/>
    <w:rsid w:val="00347D83"/>
    <w:rsid w:val="00391D14"/>
    <w:rsid w:val="003A2DE9"/>
    <w:rsid w:val="00442BE5"/>
    <w:rsid w:val="00456707"/>
    <w:rsid w:val="00475FFC"/>
    <w:rsid w:val="004950C2"/>
    <w:rsid w:val="004D5F6A"/>
    <w:rsid w:val="0050006F"/>
    <w:rsid w:val="005012C3"/>
    <w:rsid w:val="00564D4D"/>
    <w:rsid w:val="005769CE"/>
    <w:rsid w:val="00580320"/>
    <w:rsid w:val="00602F01"/>
    <w:rsid w:val="00693752"/>
    <w:rsid w:val="00697FF9"/>
    <w:rsid w:val="00745128"/>
    <w:rsid w:val="00757364"/>
    <w:rsid w:val="007E63A6"/>
    <w:rsid w:val="0086461D"/>
    <w:rsid w:val="0093501B"/>
    <w:rsid w:val="009403F5"/>
    <w:rsid w:val="009928B0"/>
    <w:rsid w:val="009A2B8D"/>
    <w:rsid w:val="00A91EBE"/>
    <w:rsid w:val="00B16721"/>
    <w:rsid w:val="00BA3317"/>
    <w:rsid w:val="00D059B9"/>
    <w:rsid w:val="00D34BA0"/>
    <w:rsid w:val="00D76402"/>
    <w:rsid w:val="00DB76AD"/>
    <w:rsid w:val="00DC632D"/>
    <w:rsid w:val="00E32021"/>
    <w:rsid w:val="00E86932"/>
    <w:rsid w:val="00EC47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FF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86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5935/1806-6690.20160053" TargetMode="External"/><Relationship Id="rId13" Type="http://schemas.openxmlformats.org/officeDocument/2006/relationships/hyperlink" Target="http://dx.doi.org/10.1016/j.jenvman.2016.01.006" TargetMode="External"/><Relationship Id="rId18" Type="http://schemas.openxmlformats.org/officeDocument/2006/relationships/hyperlink" Target="http://dx.doi.org/10.1590/0034-737x201663020015" TargetMode="External"/><Relationship Id="rId26" Type="http://schemas.openxmlformats.org/officeDocument/2006/relationships/hyperlink" Target="http://dx.doi.org/10.1590/1413-70542016402029615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x.doi.org/10.1590/18069657rbcs20140795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dx.doi.org/10.1016/j.still.2016.04.018" TargetMode="External"/><Relationship Id="rId12" Type="http://schemas.openxmlformats.org/officeDocument/2006/relationships/hyperlink" Target="http://dx.doi.org/10.1016/j.scitotenv.2016.10.133" TargetMode="External"/><Relationship Id="rId17" Type="http://schemas.openxmlformats.org/officeDocument/2006/relationships/hyperlink" Target="http://dx.doi.org/10.1590/s0100-204x2016001000008" TargetMode="External"/><Relationship Id="rId25" Type="http://schemas.openxmlformats.org/officeDocument/2006/relationships/hyperlink" Target="http://dx.doi.org/10.1016/j.still.2016.01.008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bic.css.msu.edu/_pdf/Reports/BIC_2016_Annual_Report.pdf" TargetMode="External"/><Relationship Id="rId20" Type="http://schemas.openxmlformats.org/officeDocument/2006/relationships/hyperlink" Target="http://www.coffeescience.ufla.br/index.php/Coffeescience/article/view/1202/pdf_1202_2" TargetMode="External"/><Relationship Id="rId29" Type="http://schemas.openxmlformats.org/officeDocument/2006/relationships/hyperlink" Target="http://dx.doi.org/10.14295/oh.v22i1.810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dx.doi.org/10.1021/acs.est.6b03558" TargetMode="External"/><Relationship Id="rId11" Type="http://schemas.openxmlformats.org/officeDocument/2006/relationships/hyperlink" Target="http://dx.doi.org/10.1590/1413-70542016402031115" TargetMode="External"/><Relationship Id="rId24" Type="http://schemas.openxmlformats.org/officeDocument/2006/relationships/hyperlink" Target="http://dx.doi.org/10.1016/j.jenvman.2015.05.036" TargetMode="External"/><Relationship Id="rId32" Type="http://schemas.openxmlformats.org/officeDocument/2006/relationships/hyperlink" Target="http://dx.doi.org/10.1016/j.jenvman.2015.10.012" TargetMode="External"/><Relationship Id="rId5" Type="http://schemas.openxmlformats.org/officeDocument/2006/relationships/hyperlink" Target="http://lattes.cnpq.br/9155330256962381" TargetMode="External"/><Relationship Id="rId15" Type="http://schemas.openxmlformats.org/officeDocument/2006/relationships/hyperlink" Target="http://dx.doi.org/10.1371/journal.pone.0155536" TargetMode="External"/><Relationship Id="rId23" Type="http://schemas.openxmlformats.org/officeDocument/2006/relationships/hyperlink" Target="http://dx.doi.org/10.1371/journal.pone.0155536" TargetMode="External"/><Relationship Id="rId28" Type="http://schemas.openxmlformats.org/officeDocument/2006/relationships/hyperlink" Target="http://dx.doi.org/10.1080/00103624.2016.1146741" TargetMode="External"/><Relationship Id="rId10" Type="http://schemas.openxmlformats.org/officeDocument/2006/relationships/hyperlink" Target="http://dx.doi.org/10.1590/1413-70542016405008916" TargetMode="External"/><Relationship Id="rId19" Type="http://schemas.openxmlformats.org/officeDocument/2006/relationships/hyperlink" Target="https://comunicatascientiae.com.br/comunicata/article/download/935/344" TargetMode="External"/><Relationship Id="rId31" Type="http://schemas.openxmlformats.org/officeDocument/2006/relationships/hyperlink" Target="http://dx.doi.org/10.1590/18069657rbcs2015015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590/1413-70542016403036115" TargetMode="External"/><Relationship Id="rId14" Type="http://schemas.openxmlformats.org/officeDocument/2006/relationships/hyperlink" Target="http://bic.css.msu.edu/_pdf/Reports/BIC_2016_Annual_Report.pdf" TargetMode="External"/><Relationship Id="rId22" Type="http://schemas.openxmlformats.org/officeDocument/2006/relationships/hyperlink" Target="http://dx.doi.org/10.1016/j.jsames.2016.09.003" TargetMode="External"/><Relationship Id="rId27" Type="http://schemas.openxmlformats.org/officeDocument/2006/relationships/hyperlink" Target="http://www.scielo.br/pdf/pat/v46n4/1983-4063-pat-46-04-0357.pdf" TargetMode="External"/><Relationship Id="rId30" Type="http://schemas.openxmlformats.org/officeDocument/2006/relationships/hyperlink" Target="http://www.scielo.br/pdf/rcaat/v29n1/1983-2125-rcaat-29-01-00153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7A4B5-6447-465B-90D3-0CF5F21DE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6506</Words>
  <Characters>35135</Characters>
  <Application>Microsoft Office Word</Application>
  <DocSecurity>0</DocSecurity>
  <Lines>292</Lines>
  <Paragraphs>8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Azarias</dc:creator>
  <cp:lastModifiedBy>PPGCS PPGGCS</cp:lastModifiedBy>
  <cp:revision>2</cp:revision>
  <dcterms:created xsi:type="dcterms:W3CDTF">2019-07-22T17:13:00Z</dcterms:created>
  <dcterms:modified xsi:type="dcterms:W3CDTF">2019-07-22T17:13:00Z</dcterms:modified>
</cp:coreProperties>
</file>